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Xe484b754a34f7097be3278ea31af0c362f6eee1"/>
    <w:p>
      <w:pPr>
        <w:pStyle w:val="Heading1"/>
      </w:pPr>
      <w:r>
        <w:t xml:space="preserve">Lesson 7: Multiply Three- and Four-digit Numbers by One-digit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ultiply three- and four-digit numbers using place value understanding and properties of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ultiply three- and four-digit numbers by one-digit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ultiply a whole number of up to four digits by a one-digit number by decomposing factors by place value, finding partial products, and using properties of operations.</w:t>
      </w:r>
    </w:p>
    <w:p>
      <w:pPr>
        <w:pStyle w:val="BodyText"/>
      </w:pPr>
      <w:r>
        <w:t xml:space="preserve">In the previous lesson, students represented multiplication using base-ten diagrams and rectangular diagrams, and used place value reasoning to multiply two-digit numbers by one-digit numbers. In this lesson, they use rectangular diagrams and expressions to multiply up to four-digit numbers by one-digit numbers. They continue to use place value reasoning to decompose the multi-digit factor and to use partial products in their computation.</w:t>
      </w:r>
    </w:p>
    <w:p>
      <w:pPr>
        <w:pStyle w:val="BodyText"/>
      </w:pPr>
      <w:r>
        <w:t xml:space="preserve">Students should have multiple opportunities to hear the term “partial products” as referring to the results of multiplying a part of one factor and the other factor (or a part of one factor and a part of the other factor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can you leverage each of your student’s ideas to support them in being seen and heard in tomorrow’s math clas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The Value of the Product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5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218</m:t>
        </m:r>
      </m:oMath>
      <w:r>
        <w:t xml:space="preserve">. Show your reasoning.</w:t>
      </w:r>
    </w:p>
    <w:bookmarkEnd w:id="44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1,308. Sample response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20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8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+</m:t>
        </m:r>
        <m:r>
          <m:t>48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308</m:t>
        </m:r>
      </m:oMath>
    </w:p>
    <w:p>
      <w:pPr>
        <w:pStyle w:val="BodyText"/>
      </w:pPr>
      <w:r>
        <w:drawing>
          <wp:inline>
            <wp:extent cx="3657600" cy="1005845"/>
            <wp:effectExtent b="0" l="0" r="0" t="0"/>
            <wp:docPr descr="area diagram" title="" id="46" name="Picture"/>
            <a:graphic>
              <a:graphicData uri="http://schemas.openxmlformats.org/drawingml/2006/picture">
                <pic:pic>
                  <pic:nvPicPr>
                    <pic:cNvPr descr="/app/tmp/embedder-1671024364.211204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6:05Z</dcterms:created>
  <dcterms:modified xsi:type="dcterms:W3CDTF">2022-12-14T13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q1MbLKpYvfik+X0xUP3V0OALgaXx2xa7mc/jTciV/H6qQk13iGaqid3RuqUJ9s/emhXgINNMUFr7dr9Qy1UrA==</vt:lpwstr>
  </property>
</Properties>
</file>